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147218" w14:textId="2097E105" w:rsidR="00A37077" w:rsidRPr="00123CB6" w:rsidRDefault="00A37077" w:rsidP="00A37077">
      <w:pPr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 w:rsidRPr="00123CB6">
        <w:rPr>
          <w:rFonts w:ascii="Times New Roman" w:hAnsi="Times New Roman" w:cs="Times New Roman"/>
          <w:b/>
          <w:bCs/>
          <w:sz w:val="40"/>
          <w:szCs w:val="40"/>
          <w:u w:val="single"/>
        </w:rPr>
        <w:t>Sprint Backlog</w:t>
      </w:r>
      <w:r w:rsidR="00995634">
        <w:rPr>
          <w:rFonts w:ascii="Times New Roman" w:hAnsi="Times New Roman" w:cs="Times New Roman"/>
          <w:b/>
          <w:bCs/>
          <w:sz w:val="40"/>
          <w:szCs w:val="40"/>
          <w:u w:val="single"/>
        </w:rPr>
        <w:t xml:space="preserve"> - 1</w:t>
      </w:r>
      <w:r w:rsidRPr="00123CB6">
        <w:rPr>
          <w:rFonts w:ascii="Times New Roman" w:hAnsi="Times New Roman" w:cs="Times New Roman"/>
          <w:b/>
          <w:bCs/>
          <w:sz w:val="40"/>
          <w:szCs w:val="40"/>
          <w:u w:val="single"/>
        </w:rPr>
        <w:t>:</w:t>
      </w:r>
    </w:p>
    <w:p w14:paraId="2569E28E" w14:textId="77777777" w:rsidR="00A37077" w:rsidRPr="00123CB6" w:rsidRDefault="00A37077" w:rsidP="00A37077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tbl>
      <w:tblPr>
        <w:tblStyle w:val="TableGrid"/>
        <w:tblW w:w="11199" w:type="dxa"/>
        <w:tblInd w:w="-998" w:type="dxa"/>
        <w:tblLook w:val="04A0" w:firstRow="1" w:lastRow="0" w:firstColumn="1" w:lastColumn="0" w:noHBand="0" w:noVBand="1"/>
      </w:tblPr>
      <w:tblGrid>
        <w:gridCol w:w="642"/>
        <w:gridCol w:w="2176"/>
        <w:gridCol w:w="1885"/>
        <w:gridCol w:w="928"/>
        <w:gridCol w:w="928"/>
        <w:gridCol w:w="928"/>
        <w:gridCol w:w="928"/>
        <w:gridCol w:w="928"/>
        <w:gridCol w:w="928"/>
        <w:gridCol w:w="928"/>
      </w:tblGrid>
      <w:tr w:rsidR="00A37077" w:rsidRPr="00123CB6" w14:paraId="5E4C0A4D" w14:textId="77777777" w:rsidTr="006C28A1">
        <w:trPr>
          <w:trHeight w:val="1061"/>
        </w:trPr>
        <w:tc>
          <w:tcPr>
            <w:tcW w:w="642" w:type="dxa"/>
          </w:tcPr>
          <w:p w14:paraId="6A252146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2D7A6368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ID</w:t>
            </w:r>
          </w:p>
        </w:tc>
        <w:tc>
          <w:tcPr>
            <w:tcW w:w="2176" w:type="dxa"/>
          </w:tcPr>
          <w:p w14:paraId="4B44529D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172235F7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User Story</w:t>
            </w:r>
          </w:p>
        </w:tc>
        <w:tc>
          <w:tcPr>
            <w:tcW w:w="1885" w:type="dxa"/>
          </w:tcPr>
          <w:p w14:paraId="167D11E9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5724CE91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Tasks</w:t>
            </w:r>
          </w:p>
        </w:tc>
        <w:tc>
          <w:tcPr>
            <w:tcW w:w="928" w:type="dxa"/>
          </w:tcPr>
          <w:p w14:paraId="3A156FFC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6375F22F" w14:textId="19F75E8A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1</w:t>
            </w:r>
          </w:p>
        </w:tc>
        <w:tc>
          <w:tcPr>
            <w:tcW w:w="928" w:type="dxa"/>
          </w:tcPr>
          <w:p w14:paraId="3ED8D489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1F5E4EFC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2</w:t>
            </w:r>
          </w:p>
        </w:tc>
        <w:tc>
          <w:tcPr>
            <w:tcW w:w="928" w:type="dxa"/>
          </w:tcPr>
          <w:p w14:paraId="0008CA68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6C499560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3</w:t>
            </w:r>
          </w:p>
        </w:tc>
        <w:tc>
          <w:tcPr>
            <w:tcW w:w="928" w:type="dxa"/>
          </w:tcPr>
          <w:p w14:paraId="5DF47A69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07090369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4</w:t>
            </w:r>
          </w:p>
        </w:tc>
        <w:tc>
          <w:tcPr>
            <w:tcW w:w="928" w:type="dxa"/>
          </w:tcPr>
          <w:p w14:paraId="7FD490E2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18C721B8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5</w:t>
            </w:r>
          </w:p>
        </w:tc>
        <w:tc>
          <w:tcPr>
            <w:tcW w:w="928" w:type="dxa"/>
          </w:tcPr>
          <w:p w14:paraId="2A654DD0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0B66E05C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6</w:t>
            </w:r>
          </w:p>
        </w:tc>
        <w:tc>
          <w:tcPr>
            <w:tcW w:w="928" w:type="dxa"/>
          </w:tcPr>
          <w:p w14:paraId="04B9DAF4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69117896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7</w:t>
            </w:r>
          </w:p>
        </w:tc>
      </w:tr>
      <w:tr w:rsidR="00A37077" w:rsidRPr="00123CB6" w14:paraId="4E0D41FE" w14:textId="77777777" w:rsidTr="006C28A1">
        <w:trPr>
          <w:trHeight w:val="1708"/>
        </w:trPr>
        <w:tc>
          <w:tcPr>
            <w:tcW w:w="642" w:type="dxa"/>
            <w:vMerge w:val="restart"/>
          </w:tcPr>
          <w:p w14:paraId="263416D3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2176" w:type="dxa"/>
            <w:vMerge w:val="restart"/>
          </w:tcPr>
          <w:p w14:paraId="375C50E1" w14:textId="2443CC3B" w:rsidR="00A37077" w:rsidRPr="00B502FF" w:rsidRDefault="00A37077" w:rsidP="006C28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502FF">
              <w:rPr>
                <w:rFonts w:ascii="Times New Roman" w:hAnsi="Times New Roman" w:cs="Times New Roman"/>
                <w:sz w:val="32"/>
                <w:szCs w:val="32"/>
              </w:rPr>
              <w:t xml:space="preserve">As a </w:t>
            </w:r>
            <w:r w:rsidR="00E238AA" w:rsidRPr="00B502FF">
              <w:rPr>
                <w:rFonts w:ascii="Times New Roman" w:hAnsi="Times New Roman" w:cs="Times New Roman"/>
                <w:sz w:val="32"/>
                <w:szCs w:val="32"/>
              </w:rPr>
              <w:t>user</w:t>
            </w:r>
            <w:r w:rsidR="00836121">
              <w:rPr>
                <w:rFonts w:ascii="Times New Roman" w:hAnsi="Times New Roman" w:cs="Times New Roman"/>
                <w:sz w:val="32"/>
                <w:szCs w:val="32"/>
              </w:rPr>
              <w:t>,</w:t>
            </w:r>
            <w:r w:rsidR="00B502FF" w:rsidRPr="00B502FF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B502FF" w:rsidRPr="00B502FF">
              <w:rPr>
                <w:rFonts w:ascii="Times New Roman" w:hAnsi="Times New Roman" w:cs="Times New Roman"/>
                <w:sz w:val="32"/>
                <w:szCs w:val="32"/>
              </w:rPr>
              <w:t>we can check all the available rooms, student &amp; employee database</w:t>
            </w:r>
          </w:p>
        </w:tc>
        <w:tc>
          <w:tcPr>
            <w:tcW w:w="1885" w:type="dxa"/>
          </w:tcPr>
          <w:p w14:paraId="6B97925D" w14:textId="467AE9E7" w:rsidR="00A37077" w:rsidRPr="00123CB6" w:rsidRDefault="00F8444A" w:rsidP="006C28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reate</w:t>
            </w:r>
            <w:r w:rsidR="00A37077" w:rsidRPr="00123CB6">
              <w:rPr>
                <w:rFonts w:ascii="Times New Roman" w:hAnsi="Times New Roman" w:cs="Times New Roman"/>
                <w:sz w:val="32"/>
                <w:szCs w:val="32"/>
              </w:rPr>
              <w:t xml:space="preserve"> UI for </w:t>
            </w:r>
            <w:r w:rsidR="008E250F">
              <w:rPr>
                <w:rFonts w:ascii="Times New Roman" w:hAnsi="Times New Roman" w:cs="Times New Roman"/>
                <w:sz w:val="32"/>
                <w:szCs w:val="32"/>
              </w:rPr>
              <w:t xml:space="preserve">a </w:t>
            </w:r>
            <w:r w:rsidR="00A37077" w:rsidRPr="00123CB6">
              <w:rPr>
                <w:rFonts w:ascii="Times New Roman" w:hAnsi="Times New Roman" w:cs="Times New Roman"/>
                <w:sz w:val="32"/>
                <w:szCs w:val="32"/>
              </w:rPr>
              <w:t>window and write code for that</w:t>
            </w:r>
          </w:p>
        </w:tc>
        <w:tc>
          <w:tcPr>
            <w:tcW w:w="928" w:type="dxa"/>
          </w:tcPr>
          <w:p w14:paraId="30D6F6B1" w14:textId="321966F1" w:rsidR="00A37077" w:rsidRPr="00123CB6" w:rsidRDefault="0042680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928" w:type="dxa"/>
          </w:tcPr>
          <w:p w14:paraId="41C2B659" w14:textId="4A99AB7D" w:rsidR="00A37077" w:rsidRPr="00123CB6" w:rsidRDefault="00B771EC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928" w:type="dxa"/>
          </w:tcPr>
          <w:p w14:paraId="65DA4A33" w14:textId="1C36F7A0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025D6684" w14:textId="509917E8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54327D37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2FFA87B7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39355511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:rsidR="00A37077" w:rsidRPr="00123CB6" w14:paraId="4E0C368B" w14:textId="77777777" w:rsidTr="006C28A1">
        <w:trPr>
          <w:trHeight w:val="1973"/>
        </w:trPr>
        <w:tc>
          <w:tcPr>
            <w:tcW w:w="642" w:type="dxa"/>
            <w:vMerge/>
          </w:tcPr>
          <w:p w14:paraId="6DA99ECA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2176" w:type="dxa"/>
            <w:vMerge/>
          </w:tcPr>
          <w:p w14:paraId="1F3D8C58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1885" w:type="dxa"/>
          </w:tcPr>
          <w:p w14:paraId="173DC13F" w14:textId="591F4D5D" w:rsidR="00A37077" w:rsidRPr="00123CB6" w:rsidRDefault="00793E7C" w:rsidP="006C28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</w:t>
            </w:r>
            <w:r w:rsidR="00A37077" w:rsidRPr="00123CB6">
              <w:rPr>
                <w:rFonts w:ascii="Times New Roman" w:hAnsi="Times New Roman" w:cs="Times New Roman"/>
                <w:sz w:val="32"/>
                <w:szCs w:val="32"/>
              </w:rPr>
              <w:t xml:space="preserve">reate a database table for 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student &amp; employee </w:t>
            </w:r>
            <w:r w:rsidR="00A37077" w:rsidRPr="00123CB6">
              <w:rPr>
                <w:rFonts w:ascii="Times New Roman" w:hAnsi="Times New Roman" w:cs="Times New Roman"/>
                <w:sz w:val="32"/>
                <w:szCs w:val="32"/>
              </w:rPr>
              <w:t xml:space="preserve">information and connect it 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to </w:t>
            </w:r>
            <w:r w:rsidR="00587F59">
              <w:rPr>
                <w:rFonts w:ascii="Times New Roman" w:hAnsi="Times New Roman" w:cs="Times New Roman"/>
                <w:sz w:val="32"/>
                <w:szCs w:val="32"/>
              </w:rPr>
              <w:t xml:space="preserve">that </w:t>
            </w:r>
            <w:r w:rsidR="00A37077" w:rsidRPr="00123CB6">
              <w:rPr>
                <w:rFonts w:ascii="Times New Roman" w:hAnsi="Times New Roman" w:cs="Times New Roman"/>
                <w:sz w:val="32"/>
                <w:szCs w:val="32"/>
              </w:rPr>
              <w:t>window</w:t>
            </w:r>
          </w:p>
        </w:tc>
        <w:tc>
          <w:tcPr>
            <w:tcW w:w="928" w:type="dxa"/>
          </w:tcPr>
          <w:p w14:paraId="372B46FC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124EF4C3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7A108DB1" w14:textId="313D6811" w:rsidR="00A37077" w:rsidRPr="00123CB6" w:rsidRDefault="0042680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4</w:t>
            </w:r>
          </w:p>
        </w:tc>
        <w:tc>
          <w:tcPr>
            <w:tcW w:w="928" w:type="dxa"/>
          </w:tcPr>
          <w:p w14:paraId="6818A99F" w14:textId="0896D77D" w:rsidR="00A37077" w:rsidRPr="00123CB6" w:rsidRDefault="00B771EC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928" w:type="dxa"/>
          </w:tcPr>
          <w:p w14:paraId="15302F60" w14:textId="1BCE2AF2" w:rsidR="00A37077" w:rsidRPr="00123CB6" w:rsidRDefault="0042680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928" w:type="dxa"/>
          </w:tcPr>
          <w:p w14:paraId="74963DF4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42D3AFCD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:rsidR="00A37077" w:rsidRPr="00123CB6" w14:paraId="1F3EFD2B" w14:textId="77777777" w:rsidTr="006C28A1">
        <w:trPr>
          <w:trHeight w:val="1972"/>
        </w:trPr>
        <w:tc>
          <w:tcPr>
            <w:tcW w:w="642" w:type="dxa"/>
            <w:vMerge/>
          </w:tcPr>
          <w:p w14:paraId="459561FD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2176" w:type="dxa"/>
            <w:vMerge/>
          </w:tcPr>
          <w:p w14:paraId="0EDD0B8B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1885" w:type="dxa"/>
          </w:tcPr>
          <w:p w14:paraId="511084CC" w14:textId="20E7D2BC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sz w:val="32"/>
                <w:szCs w:val="32"/>
              </w:rPr>
              <w:t>Test the window whether it is working or not</w:t>
            </w:r>
          </w:p>
        </w:tc>
        <w:tc>
          <w:tcPr>
            <w:tcW w:w="928" w:type="dxa"/>
          </w:tcPr>
          <w:p w14:paraId="01C373E2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42415C8C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60885095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68886048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52E2A989" w14:textId="65482093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5C8EBE84" w14:textId="4A1A004E" w:rsidR="00A37077" w:rsidRPr="00123CB6" w:rsidRDefault="00E8375E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4</w:t>
            </w:r>
          </w:p>
        </w:tc>
        <w:tc>
          <w:tcPr>
            <w:tcW w:w="928" w:type="dxa"/>
          </w:tcPr>
          <w:p w14:paraId="6B2FAE4F" w14:textId="6108B54C" w:rsidR="00A37077" w:rsidRPr="00123CB6" w:rsidRDefault="00E8375E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</w:t>
            </w:r>
          </w:p>
        </w:tc>
      </w:tr>
    </w:tbl>
    <w:p w14:paraId="4E8326D3" w14:textId="77777777" w:rsidR="00A37077" w:rsidRPr="00123CB6" w:rsidRDefault="00A37077" w:rsidP="00A37077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7AE5ED9" w14:textId="77777777" w:rsidR="00854913" w:rsidRDefault="00854913"/>
    <w:sectPr w:rsidR="00854913" w:rsidSect="00AC413D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NjIyMDEwM7YwtjRT0lEKTi0uzszPAykwqgUAisR1jCwAAAA="/>
  </w:docVars>
  <w:rsids>
    <w:rsidRoot w:val="00787004"/>
    <w:rsid w:val="000B5FF5"/>
    <w:rsid w:val="0019362A"/>
    <w:rsid w:val="002F210E"/>
    <w:rsid w:val="00426804"/>
    <w:rsid w:val="00587F59"/>
    <w:rsid w:val="00591B25"/>
    <w:rsid w:val="00620E3A"/>
    <w:rsid w:val="00787004"/>
    <w:rsid w:val="00793E7C"/>
    <w:rsid w:val="00836121"/>
    <w:rsid w:val="00854913"/>
    <w:rsid w:val="008E250F"/>
    <w:rsid w:val="00995634"/>
    <w:rsid w:val="00A37077"/>
    <w:rsid w:val="00B502FF"/>
    <w:rsid w:val="00B771EC"/>
    <w:rsid w:val="00E238AA"/>
    <w:rsid w:val="00E8375E"/>
    <w:rsid w:val="00F84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52D23"/>
  <w15:chartTrackingRefBased/>
  <w15:docId w15:val="{3E6BEE76-B6C3-4325-B2A6-AEB064636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7077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37077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57</Words>
  <Characters>32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eed Hossain</dc:creator>
  <cp:keywords/>
  <dc:description/>
  <cp:lastModifiedBy>Sayeed Hossain</cp:lastModifiedBy>
  <cp:revision>5</cp:revision>
  <dcterms:created xsi:type="dcterms:W3CDTF">2020-12-07T16:13:00Z</dcterms:created>
  <dcterms:modified xsi:type="dcterms:W3CDTF">2020-12-15T18:59:00Z</dcterms:modified>
</cp:coreProperties>
</file>